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ภาษามือไทยเบื้องต้น</w:t>
      </w:r>
      <w:r>
        <w:t xml:space="preserve"> </w:t>
      </w:r>
      <w:r>
        <w:t xml:space="preserve">(เช้า)</w:t>
      </w:r>
      <w:r>
        <w:t xml:space="preserve"> </w:t>
      </w:r>
      <w:r>
        <w:t xml:space="preserve">240667</w:t>
      </w:r>
    </w:p>
    <w:p>
      <w:pPr>
        <w:pStyle w:val="Date"/>
      </w:pPr>
      <w:r>
        <w:t xml:space="preserve">วันจันทร์ที่</w:t>
      </w:r>
      <w:r>
        <w:t xml:space="preserve"> </w:t>
      </w:r>
      <w:r>
        <w:t xml:space="preserve">24</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เช้านี้ก็สวัสดีพี่ล่างนะคะแล้วก็สวัสดีนักศึกษานะคะ   วันนี้นะคะเราจะมาเรียนรู้ความหมาย ของภาษามือคะความสำคัญและหลักการใช้ภาษามือนะคะ  แล้วก็ที่มาของภาษามือไทยเรานะคะ      หน้าจอมันเป็นที่เราจะเป็นที่เขาน้อ       วันนี้ ทางสกลนคร ระบบสัญญาณอินเตอร์เน็ตอาจจะช้าหน่อยนะคะ ว่า  จะทำให้อินเทอร์เน็ต           ในการเรียน  หลักของภาษาไทยนะคะภาษาไทยเรานะคะจะมีอยู่ 2 ส่วน เป็นส่วนที่เป็น วัจนภาษา อวัจนภาษานะคะ  ในวันนี้อาจารย์จะพูดถึง  อวัจนภาษานะคะเป็นส่วนมาก มันจะเกี่ยวข้องกับภาษามือของเรานะคะ เดี๋ยวอธิบายถึง วัจนภาษาก่อนนะคะ  วัจนภาษาคือภาษาพูด ภาษาเขียน ที่เป็นข้อความ ที่เราใช้ ในการเรียนการสื่อสาร การทั่วไปนะคะ ส่วนอีกตัวนึง  อวัจนภาษา  การแสดงออกที่แทนภาษาเขียน ภาษาพูดนะคะ   เช่นการแสดงสีหน้าการแสดงท่าทาง  น่าจะเป็นกลุ่มของ อวัจนภาษานะคะ    แล้วภาษามือของเรา ก็มาอยู่ในกลุ่มของ อวัจนภาษานะคะที่เป็นการใช้ท่าทางของมือ แทนการพูดนะคะ      อย่างเช่นอันนี้นะคะ สัปดาห์ก่อน เราได้สื่อได้ร่วมกิจกรรมในการสืบ ภาษาออกมาใช่ไหมคะ  ถามนักศึกษาค่ะว่า สัญลักษณ์อันนี้หมายความว่ายังไงคะ       ตัวนี้นะคะก็คือ  แทนการบอกรักใช่ไหมคะ พับหัวใจใช่ไหมคะ     อันนี้ก็จะเป็นการแสดงออกถึง ลักษณะภาษาอวัจนภาษา เหมือนกันนะคะหลายๆคนบอกรักนะคะ เป็นท่าสัญลักษณ์ของ  โรคหัวใจ เล่น 2 คน 3 คนนะคะ  อันนี้แสดงออกถึง ท่าทางของ ยาวใช่ไหมคะ หรือบางคนอาจจะมองเป็นสัญลักษณ์อย่างอื่นก็ได้นะคะ        เมื่อรู้ว่า กลุ่มของภาษาน้องมีอวัจนภาษาแล้วก็ คณะภาษา ซึ่งถ้าเป็นอวัจนภาษา ก็จะเป็น  ภาษามือใช่ไหมคะที่เป็นภาษาแรกของคนหูหนวก ใช้ในการ พูดคุยสื่อสาร ระหว่างคนหูหนวก หรือ สื่อสารออกมา กับคนหูดีด้วยนะคะแต่ในการสื่อสารนี้ก็จะมี ด้ามเป็นส่วนกลางใช่ไหมคะที่ช่วยแปลนำ   ภาษานั้นมาเปลี่ยนภาษา ให้กับคนหูดีเข้าใจภาษาที่คนหูหนวกสื่อออกมานะคะ ภาษามือ  ในส่วนที่สำคัญ  ก็จะมีท่ามือใช่ไหมคะแล้วก็สัญลักษณ์ต่างๆที่แทนคำ  นานๆนะคะ  ในการใช้สัญลักษณ์  ประกอบเป็นถ้ามือนะคะก็จะมี อาการเคลื่อนไหว  ร่างกาย อีกส่วนสำคัญอีกส่วนหนึ่งก็คือ ใบหน้าใช่ไหมคะการแสดงสีหน้าความรู้สึก พร้อมกับคำนั้นหรือประโยคนั้นๆที่สื่อออกมา     ภาษามือนะคะก็จะเป็นภาษาแรก   ของคนหูหนวกนะคะแต่ว่าในการใช้ภาษามือของคนหูหนวก ก็จะเกิดมาจากครอบครัว 2 ครอบครัวนะคะ  ครอบครัวที่ 1 ก็จะมีพ่อแม่ที่เป็นคน ปกติหรือคนหูดีนะคะแล้วก็ครอบครัวที่ 2  ก็จะมีพ่อแม่ที่เป็นคนหูหนวกนะคะ     สำหรับคนหูหนวกที่มีพ่อแม่ที่เป็นคนหูดีนะคะก็จะมี โอกาส เจอปัญหาในการสื่อสาร กับพ่อแม่พูด พูดคุยกัน แต่ว่าอาจจะไม่ได้ยินเสียงแต่  พ่อแม่ก็จะมี ภาษา ที่เป็นภาษาพูดภาษาเขียน ดัดแปลงมาหาวิธีการสื่อสารกับลูก ได้มากกว่าพ่อแม่ที่  หูหนวกนะคะ   แล้วก็  ถ้าเป็นเด็กหูหนวกนะคะลูกที่เป็นหูหนวกที่มีพ่อแม่ คนหูหนวก นะคะ ว่าจะได้รับพัฒนาการที่ช้า   พ่อแม่ที่เป็นหูดีนะคะเพราะว่าพ่อแม่หูหนวก ในการรับสาร ป้าน้อยแล้ว เมื่อได้รับสารน้อยในการส่งสารที่จะสื่อสารกับลูก  ก็น้อยลงไปแล้วก็ในช่วงเวลาที่จะกระตุ้นพัฒนาการ การเข้าใจภาษาของลูกก็ช้าไปอีกนะคะ ทำให้คนหัววัว ลูกๆอ่ะค่ะ  มีพัฒนาการ ในด้านสังคมก็ช้าไปด้วยนะคะ    ใน 2 กลุ่มนี้นะคะพ่อแม่ที่เป็นหูดีและหูหนวก น่าจะมีการคิดค้น  การใช้ภาษามือธรรมชาติ ที่สร้างขึ้นมาเองในครอบครัวเพื่อใช้ในการสื่อสารกันนะคะ  ไม่ได้มีการเรียนภาษามือเกิดขึ้น  แต่ในบางครอบครัวนั้น  ก็ยังสามารถสื่อสารเข้าใจกันได้นะคะ เคยมีประสบการณ์  ไปล่าม คดีความให้ที่ศาล  แล้วก็ได้เจอกับคนหูหนวก ไม่ได้เรียนหนังสือ ซึ่งคนหูหนวกคนนั้น  ก็สามารถที่จะมีภาษามือใช้ภาษามือในการสื่อสารได้ แต่ในภาษามือของคนหูหนวกคนนั้น  เป็นภาษามือธรรมชาติ ที่คิดค้น ใช้กับครอบครัว ซึ่งบางคำอาจารย์ก็เข้าใจ เพราะ เป็นภาษามือที่  คิดมาเลียนแบบธรรมชาติอย่างเช่น คำว่าผู้หญิงอย่างนี้ค่ะ  คุณลุงคุณลุงละกัน ก็จะเอามือลูบที่ แล้วก็รูปลงมาถึงประมาณไหล่ ให้เห็นว่า เหมือนเป็นคนผมยาวเป็นผู้หญิง  ประมาณนี้           แล้วต่อไปนะคะเราจะมารู้จักกับ ประวัติของภาษามือไทย       ภาษามือไทย เริ่มแรกนะคะตามที่มีการ  บันทึกประวัติความเป็นมาให้เราได้ทราบ ว่าจะเริ่มจาก ประเทศฝรั่งเศสนะคะ ในประเทศฝรั่งเศสที่มีบุคคล เกี่ยวข้องนะคะดังภาพนะคะ เซ็นชื่อ  บี้ GI EP นะคะคุณแอ๊ดดี้ อีกา กุญแจเบนซ์ แบตเตอเลี่ยน คุณ ดู res เคสนะคะอันนี้คือบุคคลที่มีความเกี่ยวข้อง   พี่ก่อตั้งภาษามือ ของประเทศฝรั่งเศสนะคะ  ประเทศที่ 2 ก็จะเป็นประเทศ สหรัฐอเมริกา  ประเทศนี้นะคะจะเป็นประเทศไทยที่ไปนำภาษามือมาอีกต่อหนึ่ง ประเทศสหรัฐอเมริกาที่มีผู้เกี่ยวข้องในการ  ใช้ภาษามือไทยนะคะเป็นคุณโรงเรียนนะคะแล้วก็เป็นคนโทรมา  ทำไมคุณลอเรนเซียถึง มาอยู่กับประเทศอเมริกานะคะเดี๋ยวจะเล่าอีกต่อไปนะคะ  สำหรับคนไทยเรานะคะ น่าจะเป็น คุณหญิงกมลาไกรฤกษ์นะคะ ที่เป็นผู้ นำภาษามือ เข้ามาแล้วก็มาดัดแปลง หาคำศัพท์ ท่าทาง ต่างๆ  ที่ได้รับมาจากอเมริกานะคะเอามาปรับปรุงใช้กับ เทศไทยลาวนะคะ บริบทของภาษามือไทยนั้นมีความเหมาะสมนะคะ  อาจารย์หิน หลายๆคนคนหูดีนะคะ   ก็มาถาม หรือมีความรู้ความเข้าใจว่าภาษามือไทยภาษามือ เป็นภาษาสากล มีใครใช้แล้ว คนทั่วโลกสามารถใช้ คำคำนี้ได้เหมือนกัน  อันนี้ไม่ใช่ค่ะก็ได้อธิบายไปว่าภาษามือไม่ได้เหมือน ไม่ได้เป็นภาษาสากลนะคะ  แปลภาษามือ ก็เป็นภาษาไทยเพราะถิ่น แยกเหมือนภาษาพูดเหมือนกันนะคะ ก็อย่างเช่น  นักศึกษา ที่มาจากกลุ่มของโรงเรียนโสตอุดร คำศัพท์ภาษามือ นายคำนึง แล้วก็ถ้าจะอีกแบบนึง นักศึกษาที่มาจาก โรงเรียนโสตอุดรมุกดาหารโรงเรียนโสตมุกดาหาร ก็จะมีค่า คำคำหนึ่ง ฉะนั้นแล้ว  มหาวิทยาลัยราชภัฏสกลนคร ว่าจะมีการปฐมนิเทศหรือมีกิจกรรม สอนปรับพื้นฐานภาษามือทั้ง 2 โรงเรียน กลับนักศึกษา ได้ตกลงร่วมกันใช้ภาษามือเป็นอันเดียวกัน เพื่อให้เข้าใจ ในการสื่อสาร ความหมาย ใส่ด้วยกันทั้งนักศึกษาที่มาจากโรงเรียนโสตอุดรนักศึกษาที่มาจาก โรงเรียน มุกดาหารและพี่ๆเจ้าหน้าที่ ที่ให้บริการ กลุ่มนักศึกษาบกพร่องทางการได้ยิน ได้ ตกลงเข้าไปในกลุ่มคำศัพท์นั้นๆด้วยกันนะคะ       ก็จะเห็นว่า   การก่อตั้งภาษามือของประเทศฝรั่งเศสนะคะบุคคลแรก ที่คิดค้นภาษามือเป็นใครคณะศึกษา อะไรคะ อ่านหรือยัง  วันนี้นะคะคุณ Happy det นะคะคนแรกที่คิดค้นการใช้ภาษามือนะคะ แล้วก็เป็นผู้ก่อตั้งสอนคนหูหนวก แข็งแรก แห่งประเทศฝรั่งเศสด้วยนะคะ แล้วคนต่อไปนะคะคุณแอปปี้ rose   แฮมเบอร์เกอร์ หรือคลอส อากาศหรือคุณตีกะนะคะ   rasika นะคะเป็นผู้สืบทอด   ความคาดหวัง การอารมณ์ในการสอนเด็กหูหนวก คุณแฮปปี้ EP นะคะ  ก็ได้เดินทางไปประเทศอังกฤษ แล้วก็ เชิญคุณ Thomas โรงเรียนสอนคนหูหนวกที่ฝรั่งเศสนะคะ ขอบคุณ โทรมานะคะ      ก็จะเป็นเพื่อนกันอีกนะคะ    สำหรับคนนี้นะคะคุณ rorn คุณล้อเล่นก็เป็นคนหูหนวกที่เดินทางมาจากอเมริกา ที่เดินทางมาจาก อเมริกากับคุณ Thomas นะคะ ก็มาเป็นผู้ก่อตั้งโรงเรียนสอนคนหูหนวกที่ประเทศอเมริกา คือสองคนนี้ เป็นคนของประเทศฝรั่งเศสนะคะแล้วเดินทางมาอเมริกาแล้วก็มา  ที่ประเทศอเมริกานะคะ ก็คุณเจนไม่ชัวร์ตัวก็เป็นคนหูหนวกนะคะเป็น   คนที่สอน อยู่ที่โรงเรียนหูหนวกอยู่ที่ฝรั่งเศสนะคะ อยู่โรงเรียนเดียวกันกับคุณ So Much นะคะ ก็ได้ไปเยี่ยมชมการเรียนการสอนของโรงเรียนนะคะ  คือของฝรั่งเศสนะคะ   เป็นคนนึง   คนหูหนวกนะคะ ขี้ ได้เรียนรู้ภาษามือคนแรก    พอได้เรียนรู้ภาษามือแล้วเขาก็  แนะนำภาษามือนั้นนะคะ  ช่วยเผยแพร่ ประเทศอเมริกา      นักศึกษาเรียนตอน ตอนประถมตอนโรงเรียนโสต มากันทุกคนใช่ไหมคะ ก็จะได้เห็นในห้องเรียนนั้น  เป็นการสอนแบบ 2 ภาษานะคะ  ในห้องเรียนที่มีคุณครูหูหนวก แล้วก็คุณครูปกติใช่ไหมคะ มี 2 คู่กัน นักศึกษา    เพราะนักศึกษา ต้องได้เรียนรู้ควบคู่ไปพร้อมๆกันก็คือ  ภาษาไทย  คุณครูที่เป็นคน ราคาและก็เรียนรู้ภาษามือ คุณครูที่เป็นคนหูหนวก   เป็นการเรียนแบบ 2 ภาษาควบคู่กันนะคะ ข้อความภาษาอังกฤษ สเปน ภาษาที่เป็นอวัจนภาษา ที่เป็นวัจนภาษา     อันนี้ก็จะเป็นทั้ง 2 ท่านนะคะคุณโธมัสและก็คุณหลุยส์นะคะพี่ มาสอน วิธีการเรียนการสอนให้กับคนหูหนวกที่ประเทศอเมริกานะคะ ที่เป็นทั้งคนดีและคนหูหนวก มาดูประเทศไทยลาวนะคะประเทศไทยลาว ภาษามือ ได้ถูกเริ่มต้นโดยคุณหญิงกมลาไกรฤกษ์ ตั้งแต่ปีพศ 2495 ตื่นหรือยังคะนักศึกษา กี่ปีมาแล้วค่ะ  2,500 2495 นะคะก็นานแล้วนะคะ  เป็น  ผู้ที่ไปศึกษา  เกี่ยวกับการเรียนการสอน  คนหูหนวกที่ประเทศอเมริกานะคะและก็ได้นำ เอาวิธีการนั้น มาปรับปรุงใช้ในการสอน   ประเทศไทยลาวนะคะ   มีทั้งการนำ  วิธีการเทียบสีนะคะ ต่อไปเดี๋ยวเราจะได้รู้นะคะการเทียบเสียงก็คือ   เทียบตัวอักษรนะคะก็ไก่เทียบกับตัวที  ภาษาอังกฤษเลยนะคะ   ก็มีการถูกพัฒนาโดยคนหูหนวกจนกลายมาเป็นภาษามือไทย ที่ใช้ในปัจจุบัน   ในการคิดค้นการทำภาษามือ เป็นทั้งคน ปกติแล้วก็คนหูหนวก ช่วยกันคิดค้น การทำหนังสือภาษามือไทยนะคะ  แล้วก็ภาษามือไทยน่ะเขาก็ได้รับการ รับรองอย่างเป็นทางการที่มีการใช้ภาษามือไทย  ตั้งแต่เดือนสิงหาคม ปีพศ 2542 ได้รับรองโดยรัฐบาลไทย   ไม่มีการนำมาใช้ได้นะคะ  อันนี้จะเป็นอย่างเช่นตัวอย่างเนาะ  การเทียบ     การเทียบพยัญชนะกับตัวอักษร อักษรภาษาไทยกับตัวอักษรภาษาอังกฤษนะคะ    เวลาที่นักศึกษา ทายดิ  ไม่น่าจะทัน  ก่อนที่จะใช้ Dictionary นะคะมันก็จะมีการเทียบ การเทียบตัวอักษรนะคะ กไก่อย่างเช่นพยัญชนะไทยเราใช่ไหมคะ กไก่ ภาษาอังกฤษก็จะเป็นตัวแทนใช่ไหมคะ แล้วภาษามือ   ของ อเมริกาใช้สัญลักษณ์คือ   นิ้วชี้ โป้งใช่ไหมคะร้อนที่นิ้วกลาง หน้าตาคือสัญลักษณ์ตัว k คุณหญิงกมลาก็เลยได้ เอาถ้าภาษามือแล้วก็ ตัวอักษรภาษาไทยมาเทียบกันนะคะ ก็คือได้ภาษา  สักตัวอักษรของ อเมริกา   อันนี้ก็จะเป็นการเทียบเนาะเวลาที่นักศึกษาสะกดนะคะ กดตาม ใช้ภาษามือตัวอักษรตามภาษาอังกฤษอักษรภาษาอังกฤษเลยนะคะเช่นงูใช่ไหมคะ  ถ้ามากกว่า 1 ตัว อาจจะเป็น 2 ตัวงองูก็จะเป็นเอ็นจีใช่ไหมคะ ของภาษาอังกฤษ mg ภาษามือไทยก็จะเป็น ng ตามตัวภาษาอังกฤษ              เราได้ทราบถึงประวัติละเนาะ จำได้ไหมว่าใครเป็น  คนไทยเราใครเป็นผู้นำเอาภาษามือไทยมาใช้คะ คุณหญิงกมลาไกรฤกษ์นะคะ   ไหนเอ่ยพศ 2495 นะคะ  แล้วก็ในการประดิษฐ์ ภาษามือไทยนะคะ ก็จะมีทั้งคนหูดีคุณหญิงกมลาและก็คนหูหนวกนะคะชื่อว่า   คุณน้อยนะคะ เป็นผู้ที่ ช่วยในการวาดภาพภาษามือไทยและคุณ  แล้วก็จะมีน้อง  วันนี้นะคะที่เป็นหูหนวก ที่มาช่วยคุณพ่อว่าภาษามือ     มาใช้เป็นภาษามือไทยลาวนะคะ     อันนี้อาจจะให้นักศึกษาไปอ่านเพิ่มเติมนะคะ  เล่าประวัติคร่าวๆมาแล้วนะคะ                       ไม่รู้ของความหมายของภาษามือนะคะภาษามือเป็น อวัจนภาษาน้อยอย่างที่อธิบายไปครั้งก่อนนะคะ  ที่ประกอบด้วยการสื่อสารด้วยมือการสื่อสารด้วย ร่างกาย    ใช้ริมฝีปาก สื่อสารความหมายแทนการใช้ เสียงพูดนะคะก็คือจะเป็นรูปปากนะคะ  การสื่อสาร ใช้สัญลักษณ์ข้าว ทำสัญลักษณ์ต่างๆที่ ทุกคนหลายๆคนนะคะ ตกลงป้าให้เป็นท่านี้ กลับขั้นต่ำนี้นะคะแขนและร่างกายการแสดง ความรู้สึก  แสดงออกทางสีหน้าความรู้สึก ช่วยในการสื่อสารความคิดของผู้สื่อภาษาเป็นสัญลักษณ์ส่วนใหญ่มักใช้ในกลุ่มของ พิการทางการได้ยินและสื่อความหมาย คือคนหูหนวกลาวนะคะ ไม่ได้เรียนภาษามือนะคะ ภาษามือของเรานะคะก็จะมี ข้อจำกัด  หากมีคำศัพท์ที่เป็นภาษาพูด ใหม่ๆอ่ะค่ะ เช่นคำว่าโลกาภิวัตน์ ปกติ  การ์ตูนไอศกรีมคอมพิวเตอร์เป็นต้นอย่างนี้ค่ะ หลายๆพื้นที่อาจจะใช้ภาษามือไม่เหมือนกันใช่ไหมคะ ฉะนั้นแล้วจึงได้มีการ ตกลงกันหรือ  มีบางพื้นที่อย่างเช่นมหาวิทยาลัยราชภัฏยะลามีคณะใหม่ๆก็จะมีอัตราหลายๆท่าน  หารวบรวมคำศัพท์ ไว้ให้เป็นภาษาที่เป็นทางการ แต่ว่า คนหูหนวก ก็อาจจะเข้าไม่ถึง ข้อมูลนั้นนะคะ แต่ว่าทุกวันนี้เนาะ     ก็จะมีทางทีวีเนาะล่ามล่ามภาษามือทางทีวีนะคะ ภาษามือล่างทางไทยทีวีก็จะมีคำศัพท์ภาษามือใหม่ๆ แต่ว่ามันทุกวันนี้ ก็ยังมีข้อจำกัดก็คือ อามีเสียงพูดมีเสียง เสียงพูดแต่ว่ายังไม่มีข้อความบรรยาย  คู่ไปกับภาษามือ ทำให้   ยังได้รับ การเรียนรู้ภาษามือใหม่ยังน้อยอยู่นะคะ      แล้วก็ปัญหาข้อจำกัดอีกอันนึงก็คือภาษามือก็ยังมีจำนวน กลุ่ม  พี่ชายน้อยก็จะเป็นกลุ่มของคนหูหนวกซึ่ง คำนวณจาก  หลายๆประเทศหรือเฉพาะประเทศไทยเหล่านี้ค่ะ มีคนอยู่ประมาณ 60 ล้านคน  แค่ประมาณล้านกว่าคนนี้ค่ะซึ่งเป็นกลุ่มน้อยมากที่ใช้ภาษามือ จึงทำให้   ในการคิดค้นคำศัพท์การรวบรวมคำศัพท์ภาษามือก็น้อยไปด้วยนะคะ อันนี้คือข้อจำกัดของภาษามือนะคะ   ในการกำหนดภาษามือนะคะ  พอค่ะภาษาเหนือมันมีข้อจำกัดก็จะมีคนตกลง ร่วมกันคิดคำศัพท์ภาษามือ ขึ้นมานะคะ     ความหมายของคำศัพท์นะคะ   อาชีพคิดค้นขึ้นมานะคะ    ก็จากการนำถ้ามือที่มีมาที่มีพื้นฐานอยู่แล้วนะคะอย่างเช่น  อักษร คำศัพท์บางคำที่มีอยู่แล้วนะคะมาผสมผสานการปรับให้เกิด คำศัพท์ใหม่ มา อย่างเช่น  อย่างเช่น  covid เนาะ covid ก็จะมีสัญลักษณ์ค่า  ที่เป็นท่ามือ หรือตัวศูนย์ที่เป็นกลมๆ เหมือนภาพที่เป็นภาพของตัวเชื้อไวรัสโควิช แล้วก็มีใช้มือ ยุกยิกยุกยิก เหมือนตัวน้ำหนักของ  นะคะ     แล้วก็ 2 กำหนดคำศัพท์หรือถ้า ที่จะทำภาษามือใหม่นะคะ   3 นะคะใช้คำศัพท์ภาษามือของต่างประเทศ  ซึ่งมักนิยมใช้ภาษามือของอเมริกัน  มากกว่าภาษาเหนือ นะคะ            ในหลักการใช้ภาษามือไทยนะคะ  มีสิ่งสำคัญและความแตกต่างจากการเคลื่อนไหวมือนิ้ว  ร่างกายการแสดงสีหน้า และปัจจัยสำคัญที่ทำให้เกิดความหมายของคำศัพท์ดังกล่าวนะคะ    การใช้ท่าทางภาษามือเฉพาะการฝึกหัดทำท่าและประโยคภาษามือ จากหนังสือ คู่มือการสื่อสารเรื่องสุขภาพ ภาษามือ  ของไทยจะต้อง รูปภาพวาดทำท่าภาษามืออย่างถี่ถ้วน พร้อมกับสังเกตประกอบ อันนี้คือตัวอย่างวิธีการใช้นะคะ  อย่างเช่นลักษณะของท่ามือ  และนิ้ว การหันฝ่ามือ ตำแหน่งของ นะคะอยู่ตรงไหน  ทิศทางและการเคลื่อนไหว ของมือแล้วก็นิ้วนะคะ  ความเคลื่อนไหว ของร่างกาย ทั้งส่วนของศีรษะและลำตัว  การแสดงสีหน้า  อย่างเช่น  คำว่าหุ่นยนต์ใช่ไหมคะ   หุ่นยนต์ก็จะมีทั้ง รูปปาก รูปมือ  การเคลื่อนไหวของมือ   แล้วก็การเคลื่อนไหวของร่างกายที่เป็นลักษณะเคลื่อนไหวของหุ่นยนต์    แนวทางการฝึกภาษามือนะคะ ก็จะมีอยู่  3 ข้อใหญ่ๆนะคะจากการศึกษาสัญลักษณ์การเคลื่อนไหว 2 นิ้วมือของมือนะคะ  ตำแหน่งทิศทางนะครับฝึกท่าภาษามือของคำศัพท์  การที่จะคิดค่าภาษามือนะคะเราต้องรู้คำศัพท์ ความหมายของคำศัพท์นั้นด้วยนะคะถึงจะมาออกแบบทำท่าภาษามือได้  จะช่วยในการจำภาษามือได้  แป๊บนึงนะคะ    ในสัญลักษณ์ของการใช้ภาษามือน้อยจากภาพจากหนังสือนะคะก็จะมี เส้นตรงวงกลมเส้นหยักลูกศรรูปดาวอย่างนี้เป็นต้นนะคะ การเคลื่อนไหวของร่างกาย  ทั้ง เช่นการปวดศีรษะ  การปวดท้องอย่างนี้นะคะก็จะมีการบอกในตำแหน่งของส่วนนั้นๆที่จะมา ขอเป็นถ้าภาษามือด้วยกันแล้วก็สีหน้าด้วยนะคะ   จะเป็นอันเดิมสัญลักษณ์ในการแสดงการเคลื่อนไหว  ของท่าภาษามือนะคะ  วันนี้นะคะก็จะมาจากหนังสือ สมาคมคนหูหนวกแห่งประเทศไทยนะคะที่จะมี  เห็นไหมคะเส้น เส้นต่างๆ ประกอบกับผ้า  เพื่อที่จะมาใช้ในการ ใช้ภาษามือนะคะเช่นลูกศรต่างๆนะคะ   ถ้าลูกศร 2 หัวลูกศร 2 เส้นลูกศร ที่มีเส้นหนาวงกลมเส้น ของเส้นเคลื่อนไหว   ลูกศร มีหัว 2 ด้าน   สอนมีหัวด้านเดียว 22  2 เส้น    ตราสัญลักษณ์ ที่เป็น ภาพนะคะ พับดาวขยุ้มมือนิ้วมือนะคะ   ภาพการเรียงสลับ   ภาพการรวมเรียงแบบรวมนะคะ เรียงแบบจัดเรียงแบบ   หนุ่มน้อย  การเคลื่อนไหวในระยะสั้น การเคลื่อนไหวซ้ำซ้ำ การเคลื่อนไหวแบบ  มันเป็นโค้ง  การรวม   การกระจาย   การเคลื่อนไหวแบบ ขยับเขยื้อนหมุน   การเคลื่อนไหวแบบเกลียว   การเคลื่อนไหวแบบสั้นๆ   การเคลื่อนไหวทั้งสองมือ   อาย     อันนี้ก็จะเป็นเว็บไซต์  ที่ให้นักศึกษาสามารถเข้าไปเรียนรู้ภาษามือได้นะคะ ในแต่ละหมวด            เป็นไงบ้างคะความหมายความสำคัญและหลักการใช้ภาษามือไทย ประวัติภาษามือไทยพอจะรู้คร่าวๆแล้วใช่ไหมคะ การเทียบภาษามือ เดี๋ยววันนี้    อาจารย์ ครั้งก่อน นักศึกษา    ไปทำอะไรคะสัปดาห์ก่อน   อาจารย์ได้เขียน  อาการลืมน้อ    จะได้ลืมไหมมีไหมในห้องเรียนใน Classroom  classroom ได้สั่งการบ้านไหมคะ     ไม่ได้สั่งใช่ไหม   แม่ไม่ได้สั่งใน classroom ใช่ไหมคะ            แต่ว่ามีใครไป ศึกษามาบ้างแล้วเอ่ยมีไหมคะ จำนวน   จำนวน เดี๋ยวอาจจะให้ หนวด  มาช่วย เพื่อน เป็นหูดีเนาะ สอนภาษามือ       แคนว่า   หลังจากที่เราเรียนรู้แล้วเราจะ  มาฝึก  การเรียนภาษามือไปด้วยกันนะคะ              อยากไป                              ใครจะอาสามาสอนเพื่อนคะ ใครๆ   ให้หนูนะคะ   ให้หูหนวกจะให้บาสละกัน บาสยืนขึ้นค่ะ ขึ้นขึ้น          อ้าวผัวนี่ไม่ได้เดี๋ยวจะส่ง โรงเรียนเดิมนะเนี่ย ภาษามือไม่ได้ ได้ไหมคะ  หาง่ายๆหาพาเพื่อนทำนะคะ ทุกคนยืนยืนยืนยืนเป็นเพื่อนกันก็ได้ค่ะ ทุกคนยืน     ถ้างั้นเชิญสองคนเลยเชิญมาขี้กับบาสมายืนหน้าชั้นเรียน  แกงผักขี้กับฟ้าอยู่หน้าชั้นเดียวนะคะ    มาสิ  ภาษาเหนือกันไหม  ทุกคนรู้ใช่ไหมคะว่าภาษามือที่เป็น คนนี้ก่อนเพื่อน  จะดูว่า ถ้ามือตำแหน่งสีหน้าท่าทางนะคะ 0 คนสอนนะคะ  มีลูกไหม   ไม่มีนะคะถ้าเป็นหูหนวกนะคะ ด้วยประสบการณ์ที่ไม่รู้ หรือไม่ได้ยินเสียงนะคะ อาจจะไม่มีการใช้ปากด้วงนะคะแต่ถ้าเป็นหูดี   ปากด้วยนะคะแล้วก็ถ้ามีนะคะ  00  แล้วเวลาที่หูหนวกไปพูดคุยนะคะ ไม่ได้เรียนภาษามือก็จะ มีการ มองที่ลูกปากด้วยนะคะ ลูกปากจะประมาณว่า เป็นภาษาอะไรเป็นคำ ต่อไปค่ะ  1    แนน            ไป 43 ก่อนนะคะ ทำไม 3 เป็นแบบนี้ โอวาท 3   ทำไมปกติคนหูดีเราใช้สารแบบนี้ใช่ไหมคะ  3 ตัวนี้ก็คือ 3 ที่เราไปเอามาจากอเมริกา  เราไม่ได้เปลี่ยนแปลงเพราะว่า มันจะมีตัวเลขนะคะแล้วก็ภาษาอังกฤษ ที่มีสัญลักษณ์ท่าทาง  พี่ชูนิ้วมา 3 นิ้วนะคะแต่จะให้ความหมายคนละความหมายนะคะถ้านิ้ว 3 นิ้วอันนี้นะคะ ว่าจะให้ความหมายว่า คือจำนวน 3 ในภาษามือของไทยลาวนะคะ แต่ถ้าเป็น 3 แบบนี้นะคะ สีกางนานะคะ  มันจะเป็นตัวภาษาอังกฤษนะคะ  เอ็นดับเบิ้ลยูนะคะ เราเอามาของอเมริกานะคะ เราก็เลยต้องทำตามแบบนั้นนะคะเพราะมันจะเป็นสัญลักษณ์ ภาษาอังกฤษ ร่วมด้วยนะคะ เราจะไม่ได้ใช้ 3 แบบนี้นะคะ ใน 3 ภาษามือเรา ก็เลยใช้แบบนี้อย่างเป็นทางการ  ที่ปรับปรุงมาจากอเมริกานะคะ เพื่อที่จะไม่ได้เป็นสัญลักษณ์ท่าทางที่ สอนการขับ  ต่อไป 4 ก็เหมือนของเราทั่วไป     ที่นี่ 5  เราสามารถที่จะนับเลขนิ้วมือ เอาได้นะคะ 5 แล้ว 6 โดยที่ไม่ได้ใช้มือถือมาร่วมช่วย อันนี้ก็จะเป็น  ถ้าภาษามือ GOT7     8  เจ้า      ตำก่อนนะคะจำชื่อมาจากสัญลักษณ์ของศูนย์นะคะ       ok ขอบคุณมากน้องคนนี้นะคะ      แฟนหนูดีจำได้หรือยังเอ่ยหนิงกลับ กลับอุบล อันนี้นะคะก็จะเป็นพื้นฐาน  ในการที่จะเริ่มใช้ภาษามือนะคะอันนี้ในแบบวิธี อาจารย์ที่ ใช้ในการสอนอาจารย์จะเริ่มให้นักศึกษา บริหารนิ้วมือ ก็จะมาจาก การนับตัวเลขนะคะที่นี้ทุกคน ยืนขึ้นอีกค่ะเย็น  ดีขึ้น วันนี้เราจะมานับเลข 2 มือนะคะ พร้อมพร้อมกันนะคะ หาฤกษ์จากศูนย์นะคะเริ่มอ่านเรื่องตอน 3          8 9 เจ็บตา เป็นการทำสมาธิแล้วก็ การแยกประสาทสัมผัสด้วยนะคะสายขวา เดี๋ยวต่อไป ถอยหลังดูทีนี้        3   0 เอาเร็วๆเร็วๆ   230 234   8 9 10 ไปล้าง   980 4 3 2 1 OK             วันนี้ก็จะเป็นการฝึกบริหารนิ้วมือไปด้วยนะคะ    ต่อไปอุ้ย อาจารย์ลืมซื้อมา ยังไงดี    อาจารย์ลืมซื้อมาอุตส่าห์ทำไว้แล้ว           เดี๋ยวไม่เป็นไร     ต่อไปนะคะ   11 12 13 14 15 16 7   20    ต่อไปเป็นจำนวน 10 นะคะ แต่ของ หลักสิบอยู่นะคะ   ใครจะมาสอนเพื่อนเลย กุ้งไหม กุ้งกับองุ่น  กุ้งกับองุ่น        ไม่ได้เปิดกล้องหน้า        ต่อไปนะคะจะเป็นเลขหลักสิบนะคะ เจ็บแล้วใช่ไหมต่อไปค่ะ อาจจะเริ่ม        โอเคค่ะต่อไปนะคะหลักสิบนะคะ คนยกมือขึ้นทำพร้อมกับ กุ้งกับองุ่นนะคะ มือพร้อมนะคะ   เริ่มที่ศูนย์ก่อนอ่ะ 0  231 ค่ะ 11 y12 ไป 10  ต่อไป 10           เจ็บ 80  20     อีกรอบนึงค่ะ     ตอนสั้นเริ่ม 10   210 37       80 25 มีข้อสังเกต ขอบคุณทั้งสองคนค่ะ  มีข้อสังเกตนะคะ หนวด    หนวด เวลาท้ายจำนวน 10 บางคนจะหายเร็วๆนะ ก็เลยจะเป็นผ้าประมาณนี้นะคะ  11 คือนิ้วชี้ไว้แล้วนะคะไม่ได้กำเลยนะคะ  12 หรือไม่ได้กำมันขึ้นมารอแล้วนะคะแค่งอข้อนิ้วเฉยๆนะคะ  อันนี้ก็จะเป็น 11 12 เหมือนกันใน สำหรับผู้ที่มีความช่ำชองในการใช้ภาษามือของคนหูหนวกนะคะ 213 ก็หมุนแค่ข้อมือนะคะแต่ว่าตัวเลข ประมาณเท่าเดิมแล้วก็ นิ้วมืองอนิดหน่อยนะคะ  16 หมุนเอา 6 ค้างไว้แล้วก็หมุนไปนะคะอันนี้ก็เป็น 16 อันนี้เป็น เป็นภาษามือในการสื่อสารนะคะแต่ว่า ภาษามือที่เป็นทางการที่ทำถูกต้องเหมือนที่เราเรียนนะคะควรที่จะกำ เวลาที่มีการสอบภาษามือ เราต้องการแล้วก็  กำแล้วก็เจ็บกำแล้วก็แปลกนะคะ วิธีความถูกต้องของ หลักการใช้ภาษามือแต่ว่าในเวลาที่คนหูหนวกสื่อสารกัน  ย่นเวลาในความรวดเร็วนะคะ 16 17 18 19  จะหมุนแค่ข้อแล้วก็เอาตัวเลขมานะคะ อันนี้ก็  เป็นข้อวิธีการ ดูการดูการใช้ภาษามือ ต่อไป สเปนเลขหลักนะคะ  เลขหลักต่างๆเนาะ ร้าน Jib  7150 70 80 90         ถามหูดี 2 คน  อุบลกับมิ่งนะคะ  20 รู้จักไหมคะภาษามือ 20 รู้จักไหม  ได้ไปเรียนหรือยัง  มาเรียนแล้วอุบลราชธานีนะคะ 20 อันนี้ใช่ไหม 20 อันนี้ใช่ไหม    มีข้อสังเกตอีกแล้ว 20 นะคะ  แล้ว 9 ล่ะ 99 อ้าวยังไงคะ 8 แล้วก็ 9 ใช่ไหมคะ 9 คือ จะมีนิ้วกลางนางก้อยชี้นะคะข้อสังเกตของ 99  20 นะคะ   20 จะกำลงนะคะ  นิ้วโป้งกับนิ้วชี้ เ***กัน นิ้วกลางนิ้วนางนิ้วก้อยจะกำลงนะคะอันนี้คือ 20  วิธีการสังเกตอย่าลืมสับสนนะ  9      จะไปท่า 30 ล่ะคะ 30 ก็จะเป็น 3 แล้วก็ การนะคะ ทำไมถึงไม่หมุน  หมุนมือล่ะคะ เพราะมันเป็นสัญลักษณ์ถ้าหมุนมืออันนี้ของกลุ่ม 10 เนาะ ถ้าตรงนี้ของกลุ่มอ่ะ ตั้งแต่ 20 30 ต่อไปก็เป็น 40 40 อาจะไม่ยุ่งแบบนี้นะคะ 40 จะเอานิ้วโป้งลงมา  ตรงที่ มื้อนะคะ ก็เอาเลข 4 ลงมาเป็น 40 พ่อแม่จะเปลี่ยนโหมดของท่ามือใหม่นะคะ กลับไป 50 ก็คือกาง 5 แล้วก็มาลงสิ  เพราะเดี๋ยวมันจะเกิดความสับสนระหว่าง 40 กับ 50 นะคะ 40 ก็คือเอาลงท่านี้นะคะ  50 จุดกลางแล้วก็ ไอ้อุ้มลงมาแบบนี้อ่ะค่ะ   อันนี้ก็จะเป็นสัญลักษณ์ที่เป็นรวมดาวใช่ไหมคะ สัญลักษณ์ค่ามือด้วยนะคะ  60 ล่ะคะ ก็เลข 6 แล้วก็ขยุ้มลงมานะคะ  ลงมาก็จะเป็นหลัก  ก็จะเป็นเศษแล้วก็ ไอ้อุ้มลงมา   ลงมา 89 บางคนเนาะ 9 เป็นจีบหรือ 9 อย่างนี้ก็ได้นะคะ   จะเอาเหมือนนิ้วโป้งดันนิ้วชี้อ่ะค่ะ  9 อย่างนี้ก็ได้นะคะ  90 แต่เวลาที่เป็น 90 อ่ะค่ะมันก็จะเป็นจีบ  อายุลงมามันก็จะ  การเคลื่อนไหวของนิ้วมือมันก็จะง่ายนะคะ เป็น 90  จะไป 100 100 ร้อยตรีน้อยว่ายังไงคะ 100    เสื้อพอดี  1 1 แล้วก็ 0 0 ใช่ไหมคะมาร์กี้บอก 1 แล้วก็ 0 0 ใช่ไหมคะอันนี้เขาเรียกว่า ภาษาธรรมชาติเนาะ ซึ่งคนดีก็ สามารถเข้าใจได้อันนี้จะเป็นแปลจากภาพนะคะ ถ้าเป็นเลข 1 นะคะแล้วก็ อีกข้างนึง 900 เรียงกันเป็น 100 ใช่ไหมคะ อันนี้คือเขาเรียกว่าภาษาธรรมชาติ คนทั่วไปที่ไม่ได้เรียนภาษามือ  รู้จัก วันนี้ได้นะคะว่า  เลข 1 แล้วก็เลข 00 เรียนกัน 2 ตัวเป็น 100 นะคะ แต่สัญลักษณ์ค่ามือนะคะ ไม่ได้เป็นแบบนั้นนะคะ ก็จะคล้ายๆกันนะคะแต่ใช้มือเดียวได้นะคะในการนับเลข 1 ก็เปลี่ยนท่ามือ มันเป็นตัว C นะคะ 00  บางคนก็จะใช้ลากมาอย่างนี้นะคะ ตลาดมา ลากมาเป็น 100 นะคะหรือ  0 0 100 บางคนก็จะเป็นให้จังหวะนะคะ    อ๋อเมื่อกี้บอกว่าก็มีบางคน ทำนิ้วชี้ขึ้นมาแล้วทีนี้   จังหวะที่ 2 เป็นการบิดนิ้วกลาง จะเป็น 100 เหมือนกัน คืนหนึ่งแล้วก็ดีดนิ้วกลาง   อีเมลค่ะ  100 อันนี้แต่ตัวนี้จะเป็นภาษาพูดนะคะ    ในทางทีวีออนไลน์ทางทีวีเขาไม่ได้ใช้ท่านี้นะคะใช้ท่านี้ 100 แต่ถ้าเราพูดกันทั่วไปเราเข้าใจนะคะคืออันนี้ก็คือ 100  ต่อไป 200 ราคาลูก   2 ก็จะเป็น 2 ในท่าภาษามือที่ถูกต้องนะคะ  น่าจะเป็น 2 แล้วก็ตัว C วาดออกมา  ถามภาษีบ้านออกมาสิ    8 9   หูหนวกหูหนวกมีการใช้ 2 แบบอีกแล้ว  หูหนวก  เหมือนเดิมนะคะ 201 ออนิ้วแล้วก็  ใครที่ใช้ภาษามือถนัดขวาก็ปัดมือไปด้านขวาใครที่ ถนัดซ้ายก็จะไปด้านซ้ายนะคะ   200-300  100 500  100 700 800 โดยที่ไม่เปลี่ยนเป็นตัวซีอ่ะค่ะ   ไปหลักพัน  ประพันธ์ หลักพัน   เดี๋ยวต่อ  มันก็จะมีการผสมกันระหว่าง คำนวณราคาแล้วก็ มีตัวอักษร เข้ามาร่วมด้วยนะคะ อันนี้อาจารย์สอนเป็นตัวเลข 1-10 แล้วก็มาสอน    อักษรแล้วก็มาสอนหลักที่เพิ่มขึ้นนะคะของจำนวน  โอเคค่ะ ไปนะคะ 1,000 บาท 1000 ทำยังไงคะ  ปีหนึ่งเราก็มี ตัวพอพานใช่ไหมคะที่แทนตัวเขียนภาษาไทยนะคะก็เลยมี พอพานตัวพพานนี้เทียบกับตัว P นะคะ เสียงพอพานนะคะ น่าจะเป็นหนึ่งแล้วก็ สะพานตัวทีชี้ลงนะคะ สวัสดีนะคะ น่าจะเป็นชื่อ เรียกว่า 1,000 เรียกว่าผ่านนะคะ  แทนตัว P ตัวพพานนะคะ กลับไป 2 ค่ะ 2 แล้วก็มีโรง สะพานชีโร่ 3 ตีลงตีที่ลงผ้า ที่ลง 6 ปีลง HP ลง 8 พี่ลง เก้ากิโล         ต่อไปเป็นหลักหมื่น                 หมื่น    มีตัวอักษรย่อของภาษาไทยตัวเขียนภาษาไทยเป็นตัวอะไรคะ ตอนแรก ถามว่ามึงเป็นตัวหอห*บใช่ไหมคะ ก็จะมีหอห*บเข้ามาร่วม  จำนวนตัวเลขที่เป็นหมื่นนะคะ ระดับ N1 แล้วก็ หัวหินนะคะ อันนี้คือ 10,000  2  ที่นี่ 2 เนาะ มีข้อสังเกตแล้ว 2 2 นะคะ ไม่ใช่คิดกันแบบนี้นะในทางสัญลักษณ์ภาษามือนะคะ  สองภาษามือต้อง กำลังออกมานะคะ  แต่ว่าทีนี้ข้อสังเกตของ 2 เดี๋ยวจะมีไปทับซ้อนกับตัวอักษร ภาษาอังกฤษคือตัว B  สองเราต้อง นิ้วห่างกันนะคะไม่ใช่นิ้วชิดกันนะคะ ราชการเดี๋ยวจะไปเป็นตัวภาษาอังกฤษอีกตัวนึงก็คือ รวยๆนะคะ  ในจำนวนตัวเลขนิ้วห่างกันนะคะ  20,000 เหมือนฉัน ถ้ามือขวา  ปลายนิ้วก็จะชี้ไปด้านซ้ายนะคะถ้ามือซ้ายปลายนิ้วก็จะชี้ไปด้านขวา  อย่างนี้ออกมาอย่างนี้ได้ไหม ปวดแขนไหมคะปวดข้อมือไหมคะ ถ้าอย่างนี้มันก็จะปวดข้อมือเนาะ  หันมาทางนี้นะคะ  ตั้งก่อน ฉันออกมาให้ คนที่จะดูเห็นนะคะในการใช้ภาษา ตำแหน่งภาษามือต้องถามดอกมา  ในสวน ที่ชัดเจนนะคะให้คนที่จะรับสารได้เห็นชัดนะคะ   304 ถ้าหมื่น   เดช  แปล 9             หนึ่งแสนก็เป็นภาษาพูดของคน สิบแสนก็เป็นภาษาพูดของคนหูดีค่ะ มันเป็นภาษาพูดแต่ถ้าครูดีพูดแบบนี้ ก็สามารถดัดแปลงมาเป็นภาษามือได้เหมือนกันแล้วก็จะเป็น  หมื่น  ก็เป็นแต่ว่าอันนี้มันคือ แปลจากภาษาพูดของคนหูมี แต่ในภาษามือ  ไม่มีไม่มีท่านี้ว่าสิบหมื่น          แสนแสนตัวสัญลักษณ์ตัวไหนคะตัวเขียน ภาษาไทย แสนก็คือตัวสอเสือใช่ไหมคะ ทำไมไม่เอาสาระแนขึ้นมาค่ะ ภาษามือสระแอ  คุณกมลาได้คิดค้นมาแล้วเนาะให้เอาตัวอักษรไม่ได้เอา  ตลาดขึ้นมา เอาตัวอักษรมาควบคู่กับตัวเลขนะคะก็จะเป็นแสนนะคะ จำนวนตัวเลขที่เรา นับตั้งแต่ 1 19 อ่ะค่ะ แล้วก็มารวม  ตัวย่อของตัวศูนย์ที่หลายๆตัวนะถ้าใช้สัญลักษณ์ 0 อย่างเช่น 100 เราก็มองไม่ออกว่า ในการปาดมือแต่ละคนยาวไม่เท่ากันมันจะมองไม่ออก แสนนี้นะคะ น่าจะเป็นสเสือนะคะตัวสะกด ตัวแรกของภาษาไทยสเสือนะคะ จะเป็นหนึ่ง ก็เสือนะคะ แสน เคลื่อนเคลื่อนตัวแสนออกด้วยนะคะ เพราะว่ามันมีเลข 0 นะ 18 2 แสน สามแสน  แหวน  แหวน แสน  แหวน แปดแสนเก้าแสน ต่อไปร้านทำยังไงคะตัวอักษรภาษาไทยตัวเขียน มาตรามีตัวรอลิงเข้ามาร่วมด้วยใช่ไหมคะ น่าจะเป็น             ร้าน  ร้าน  ก็ลอลิงใช่ไหมครับอ่านออก 2 ล้าน 3 ล้าน 4 ล้านห้า ร้าน  ร้าน  ร้าน แปล ร้าน  ร้านนะคะ   ที่นี่ภาษามือ 10 ล้านภาษามือ ไม่มีใช่ไหมคะ  10 ล้าน หนังสือเรียนน้อมันมีแค่ 6 ล้าน เราก็ศิษย์ ร้าน  ร้าน 2 ล้านตามภาษาพูดเลยนะคะอันนี้แหละเราจะเห็นว่าในข้อจำกัดของภาษา   ภาษาพูดมี ภาษาเขียนมีแต่ ภาษามือไม่มี   นี่แหละคือข้อจำกัดของภาษามือ          เดี๋ยวอาจารย์จะถามเนาะ ถามแต่ละคนเลยทีนี้ถามเป็นตัวเลข ทุกคนพอได้แล้วเนาะ เดี๋ยวจะถามเป็นเลขวันเกิดให้ทุกคนบอกเป็นเลขวันเกิดนะคะที่เป็น ภาษามือนะคะ เอาเฉพาะวันที่ก่อนนะคะเดี๋ยวเดือนยังไม่ต้องนะคะ เอาวันที่เริ่ม เริ่มที่ ที่อุบลดีกว่าอุบลอุบลยืนขึ้นครับเกิดวันที่เท่าไหร่ครับ     ใช่ครับตัวเลขจำนวน  วันที่เท่าไหร่ เพื่อนจะได้ดูด้วยนะ 10 10 เท่าไหร่คะลูก 7 ใช่ไหมคะ 10 แล้วก็ 7 ต่อไปบาสครับบาส  เท่าไหร่คะ     26 คนต่อไปครับ วันที่ 20 อ่ะคนต่อไปค่ะ      อุ้ยลืมแล้วพี่อุ้ย อย่าลืมนะคะตัวเลขตัวเลขนะคะ อันนี้คือเลข 9 อันนี้คือเลข 20 นะคะ อันนี้คือเลข 3 นะคะ  20 ราคา 20  พอเวลามือที่มันรวมกันน่ะ อาจจะสับสนน้อย  ต่อไปขมิ้นขมิ้น  เจ็บเท่าไหร่คะ 15     เอาวันที่ของเพื่อนละลืมเอาของเพื่อน   เท่าไหร่คะของของนากุ้งเต้น 25 ใช่ไหมคะ  25 ก็คือ 25 ก็ถ้ามันจะต่อกัน      เราก็จะได้เรียนรู้การจำภาษามือด้วยพอแล้วใช้จริงๆอ่ะค่ะอย่างเช่น ถ้าคุณเต้นหรอ  ดูไม่ออก  มันจะเร็วค่ะ  บางทีความถนัดความคล่องมือของหูหนวก จะต่อเนื่องกัน แม้แต่อาจารย์เองก็ยังสับสนอยู่ 50 เวลา 45 นาที มือถ้ามือมันจะใกล้ๆกันนะคะ มันมีนิ้วด้วยนะคะ นิ้วที่มาเกี่ยว  ฉันจะดูไม่ออกว่าจะเป็น 2510 ปี 60 69 55 อย่างนี้ค่ะ เฉพาะ 55 มีสับสนบ่อยๆเลย 55 มันเร็วมากนะป๊อป มันดูไม่ออกว่าเป็นสัญลักษณ์ จำนวนตัวเลขหรือเปล่าต้องดูบริบทมากอดด้วยนะคะ      ให้ทดสอบลอง Random ดู                                 น้อยร้อยล้าน ร้านเยอะไปไหมอ่ะ    ตอนล้าน     เดี๋ยวตอน Random นะ  เอาตามอะไรดี    แพนด้ามาตามอะไรดี    เอาตามเอาตามจำนวนเลขวันเกิดละกันเมื่อกี้เมื่อกี้ใครเกิด วันเกิด น้อยที่สุดคะ  มีใครเกิดวันเกิดน้อยที่สุดเมื่อกี้เท่าไหร่เอ่ย จำได้ไหม จำเพื่อนได้ไหมเกิดน้อยที่สุด 15 หรือเปล่า 15 ใช่ไหม    นิ่งใช่ไหมคะเกิด 15 ใช่ไหม อุบลเท่าไหร่คะบน 17 น่าจะน้อยสุดเดี๋ยวสุ่มของมิ่งก่อนนะคะว่า ทดลองทำภาษามือที่อาจารย์ Random ออกมา  รักษาลองฝึก ทำจำนวนนะคะ เริ่มที่นี่เนาะ    เท่าไหร่คะ 500,000 7,000 444 ไทมิ่งยืน  ทำภาษามือด้วยค่ะ ถ้าแสงทำยังไง 50,000 แผน  หมื่นหมื่นเจ็ด  1,000   ร้อย  โอเคให้นิ่งค่ะ   โอเคนะคะ ได้นะคะภาษามือ ในการนับจำนวนตัวเลขก็จะเรียงตาม จำนวนตัวเลขตามนี้เลยนะคะ ไปต่อไปใครคะคนที่ 2  อุบลอุบลคนที่ 2  อุบลราชธานี   เย็นๆครับ      แกบอกเอาสิก่อนลูก  สีละ 9 แสนทำยังไงครับหลักแสน  แล้วก็กำ เสือเสือแล้วก็แสน  ต่อไปภาษาอังกฤษตัวต่อไปอ่านตัวไหนคะ  โอกาสมา 6 เลยนะคะเพราะหลัก เหมือนมันไม่มีนะคะกลับมาหลักพันก็ 6,000 พอพาน  4,000  ไปร้านต่อไป 77 อยู่ร้านไหนคะ  700 ก็เสร็จละก็ น้อย 700 อย่างนี้ก็ได้นะคะ  การสื่อสาร 700 เอาเป็นทางการดีกว่าเราเรียน  ร้อย กลับไป 3 หลักอะไรคะ  30 33 แล้วก็ 40    ต่อเนื่องกันเลยนะคะ 30  ติดร 9  ok ครับ คนต่อไปใครคะ 17 แล้วก็ 20 20  20 ภัยมาร์กี้ใช่ไหม     แสนแปดหมื่น 6700 OK    กีฬาใครคะต่อไป 20 แล้วก็   20 อันนี้เท่าไหร่ อันนี้ 25  อายุ 28 อันนั้น 26 อ่ะต่อไป 25 นะคะ จะไปกุ้งนะคะ 25       390000 8,000 23 OK   ต่อไปบน       ขอข้ามเหรอ  แถม 80,000 3,000 900   OK ก็ได้ดูได้  รายการนี้ได้ อันนี้หูดีดู ตายเลย     แล้วก็   อันนี้หรอ ok ครับผม         เดี๋ยวไปถึงร้านลูก   ที่อยู่แสนดีอยู่แสนไม่มีร้าน    ไม่มีตัวอั้นเอาใหม่เอาใหม่ เริ่ม แสน   1,000 725 OK ข้อสำคัญ ดูว่า  ตัวเลข  หลักไหน อันนี้ตาไม่ดีบอกว่าล้าน คิดเลยถ้าเกี่ยวกับ เงิน เจ็บตายเลย ระวังนะคะเกี่ยวกับตัวเลขเนาะ   คนต่อไปใครคะคนต่อไปหมดหรือยังเหลือ องุ่น       แผน 1       95 โอเค   เดี๋ยวทดสอบอีกรอบนะ  ทดสอบอีกรอบ หลักสิบ   มันจะอยู่ในหลักร้อยนะ เพราะว่า จากที่สังเกตมันเป็น ต่อเนื่องกันนะคะ ต่อเนื่องกัน     เดี๋ยวอาจารย์จะให้ ให้นักศึกษา คิดตัวเลขในใจดีกว่า เอาบอกน้ำหนักแล้วกัน บอกน้ำหนักแต่ละคนบอกน้ำหนัก นะคะแล้ว ให้เพื่อน เอาฝั่งนี้แยกฝั่งนี้ ฝั่งนี้นะ ฝั่งนี้ คนนึงบอกน้ำหนักแล้วอีก 3 คนนี้ ช่วยกันตอบว่าคือ จำนวน เท่าไหร่    ใช่ค่ะ ฝั่งนี้บอกจำนวนน้ำหนักของตัวเองคนนึงคนเดียวก่อนนะคะ ก็คนนี้ ตอบเป็นภาษามือ มาเท่าไหร่ เดี๋ยวลองทดสอบดูนะ ใครจะเป็นคนบอก คนแรกคะ   กุ้งเลยอาหารไปทางโน้นหันไปทางโน้น   ภาษามือจำนวนตัวเลข    เท่าไหร่คะ      จับตาดู                                                                                 เดี๋ยวถ้างั้น สำหรับพี่ล่างก็ขอพอแค่นี้นะคะเดี๋ยวจะให้นักศึกษา  ภาษามือ ขอบคุณพี่หล้านะคะวันนี้ สวัสดีค่ะ ด้านซ้ายอยู่ต่อนะ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ภาษามือไทยเบื้องต้น (เช้า) 240667</dc:title>
  <dc:creator/>
  <cp:keywords/>
  <dcterms:created xsi:type="dcterms:W3CDTF">2024-06-24T04:05:58Z</dcterms:created>
  <dcterms:modified xsi:type="dcterms:W3CDTF">2024-06-24T04: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4 มิถุนายน 2567 เวลา 09.00 น.</vt:lpwstr>
  </property>
  <property fmtid="{D5CDD505-2E9C-101B-9397-08002B2CF9AE}" pid="3" name="subtitle">
    <vt:lpwstr/>
  </property>
</Properties>
</file>